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ngol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ongolia received a score of 8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ongol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ngolia received a score of</w:t>
      </w:r>
      <w:r>
        <w:t xml:space="preserve"> </w:t>
      </w:r>
      <w:r>
        <w:rPr>
          <w:bCs/>
          <w:b/>
        </w:rPr>
        <w:t xml:space="preserve">97.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ongolia received a score of 89.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ongolia received a score of 73.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ongoli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ongol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ongol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ongolia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ongol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ongoli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ongol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ongol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ongolia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ongoli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ongol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ongolia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ongol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Mongol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Mongol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Mongol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Mongol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Mongol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Mongol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Mongol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Mongol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Mongol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Mongol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Mongol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Mongol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Mongol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Mongol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Mongol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Mongol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Mongol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1963,1969,1979,1989,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4, 1995, 1998, 2002, 2005, 2007, 2008, 2010, 2011, 2012, 2014, 2016,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6, 2007, 2008, 2010, 2011, 2012, 2013, 2014, 2015, 2016,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8, 2000, 2003, 2005, 2008, 2010, 2012, 2013,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07:45Z</dcterms:created>
  <dcterms:modified xsi:type="dcterms:W3CDTF">2024-03-19T15: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ongolia Country Report</vt:lpwstr>
  </property>
</Properties>
</file>